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EDAC56" w14:textId="77777777" w:rsidR="002C2210" w:rsidRPr="002C2210" w:rsidRDefault="002C2210" w:rsidP="002C2210">
      <w:pPr>
        <w:pStyle w:val="NoSpacing"/>
        <w:jc w:val="center"/>
        <w:rPr>
          <w:b/>
          <w:bCs/>
          <w:sz w:val="24"/>
          <w:szCs w:val="24"/>
          <w:lang w:val="en-US"/>
        </w:rPr>
      </w:pPr>
      <w:r w:rsidRPr="002C2210">
        <w:rPr>
          <w:b/>
          <w:bCs/>
          <w:sz w:val="24"/>
          <w:szCs w:val="24"/>
          <w:lang w:val="en-US"/>
        </w:rPr>
        <w:t>GUIDE 3: Organize business finances during complex times</w:t>
      </w:r>
    </w:p>
    <w:p w14:paraId="286A6692" w14:textId="77777777" w:rsidR="002C2210" w:rsidRPr="002C2210" w:rsidRDefault="002C2210" w:rsidP="001F197C">
      <w:pPr>
        <w:pStyle w:val="NoSpacing"/>
        <w:jc w:val="center"/>
        <w:rPr>
          <w:b/>
          <w:bCs/>
          <w:sz w:val="24"/>
          <w:szCs w:val="24"/>
          <w:lang w:val="en-US"/>
        </w:rPr>
      </w:pPr>
    </w:p>
    <w:p w14:paraId="35B259BF" w14:textId="77777777" w:rsidR="001F197C" w:rsidRPr="002C2210" w:rsidRDefault="001F197C" w:rsidP="001F197C">
      <w:pPr>
        <w:pStyle w:val="NoSpacing"/>
        <w:jc w:val="center"/>
        <w:rPr>
          <w:b/>
          <w:bCs/>
          <w:sz w:val="24"/>
          <w:szCs w:val="24"/>
          <w:lang w:val="en-US"/>
        </w:rPr>
      </w:pPr>
    </w:p>
    <w:p w14:paraId="70EBBCBF" w14:textId="601145FE" w:rsidR="002C2210" w:rsidRPr="002C2210" w:rsidRDefault="002C2210" w:rsidP="002C2210">
      <w:pPr>
        <w:pStyle w:val="NoSpacing"/>
        <w:jc w:val="center"/>
        <w:rPr>
          <w:b/>
          <w:bCs/>
          <w:sz w:val="24"/>
          <w:szCs w:val="24"/>
          <w:lang w:val="es-ES"/>
        </w:rPr>
      </w:pPr>
      <w:proofErr w:type="spellStart"/>
      <w:r w:rsidRPr="002C2210">
        <w:rPr>
          <w:b/>
          <w:bCs/>
          <w:sz w:val="24"/>
          <w:szCs w:val="24"/>
          <w:lang w:val="es-ES"/>
        </w:rPr>
        <w:t>Annex</w:t>
      </w:r>
      <w:proofErr w:type="spellEnd"/>
      <w:r w:rsidRPr="002C2210">
        <w:rPr>
          <w:b/>
          <w:bCs/>
          <w:sz w:val="24"/>
          <w:szCs w:val="24"/>
          <w:lang w:val="es-ES"/>
        </w:rPr>
        <w:t xml:space="preserve"> 4: EXPENSE PRIORITIZATION MATRIX</w:t>
      </w:r>
    </w:p>
    <w:p w14:paraId="1E745BA0" w14:textId="77777777" w:rsidR="002C2210" w:rsidRPr="00CC5C87" w:rsidRDefault="002C2210" w:rsidP="001F197C">
      <w:pPr>
        <w:pStyle w:val="NoSpacing"/>
        <w:jc w:val="center"/>
        <w:rPr>
          <w:b/>
          <w:bCs/>
          <w:lang w:val="es-ES"/>
        </w:rPr>
      </w:pPr>
    </w:p>
    <w:p w14:paraId="790AFDAA" w14:textId="77777777" w:rsidR="001F197C" w:rsidRPr="006040AE" w:rsidRDefault="001F197C" w:rsidP="001F197C">
      <w:pPr>
        <w:jc w:val="center"/>
        <w:rPr>
          <w:lang w:val="es-E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4111"/>
        <w:gridCol w:w="3821"/>
      </w:tblGrid>
      <w:tr w:rsidR="001F197C" w14:paraId="75A193BB" w14:textId="77777777" w:rsidTr="00E87760">
        <w:tc>
          <w:tcPr>
            <w:tcW w:w="562" w:type="dxa"/>
          </w:tcPr>
          <w:p w14:paraId="0311658C" w14:textId="77777777" w:rsidR="001F197C" w:rsidRDefault="001F197C" w:rsidP="00E87760">
            <w:pPr>
              <w:jc w:val="center"/>
            </w:pPr>
          </w:p>
        </w:tc>
        <w:tc>
          <w:tcPr>
            <w:tcW w:w="4111" w:type="dxa"/>
          </w:tcPr>
          <w:p w14:paraId="4D714C9A" w14:textId="4B3CDF28" w:rsidR="001F197C" w:rsidRPr="00CC6B0C" w:rsidRDefault="001F197C" w:rsidP="00CC6B0C">
            <w:pPr>
              <w:jc w:val="center"/>
              <w:rPr>
                <w:b/>
              </w:rPr>
            </w:pPr>
            <w:r w:rsidRPr="00CC6B0C">
              <w:rPr>
                <w:b/>
              </w:rPr>
              <w:t>Urgent</w:t>
            </w:r>
          </w:p>
        </w:tc>
        <w:tc>
          <w:tcPr>
            <w:tcW w:w="3821" w:type="dxa"/>
          </w:tcPr>
          <w:p w14:paraId="0E949840" w14:textId="3DDA7C06" w:rsidR="001F197C" w:rsidRPr="00CC6B0C" w:rsidRDefault="001F197C" w:rsidP="00CC6B0C">
            <w:pPr>
              <w:jc w:val="center"/>
              <w:rPr>
                <w:b/>
              </w:rPr>
            </w:pPr>
            <w:r w:rsidRPr="00CC6B0C">
              <w:rPr>
                <w:b/>
              </w:rPr>
              <w:t>No</w:t>
            </w:r>
            <w:r w:rsidR="00EC42AC">
              <w:rPr>
                <w:b/>
              </w:rPr>
              <w:t>t</w:t>
            </w:r>
            <w:r w:rsidRPr="00CC6B0C">
              <w:rPr>
                <w:b/>
              </w:rPr>
              <w:t xml:space="preserve"> urgent</w:t>
            </w:r>
          </w:p>
        </w:tc>
      </w:tr>
      <w:tr w:rsidR="001F197C" w:rsidRPr="00A8315B" w14:paraId="17EE4134" w14:textId="77777777" w:rsidTr="00E87760">
        <w:trPr>
          <w:cantSplit/>
          <w:trHeight w:val="1134"/>
        </w:trPr>
        <w:tc>
          <w:tcPr>
            <w:tcW w:w="562" w:type="dxa"/>
            <w:textDirection w:val="btLr"/>
          </w:tcPr>
          <w:p w14:paraId="52AD6DE2" w14:textId="1EA7ED9E" w:rsidR="001F197C" w:rsidRPr="00CC6B0C" w:rsidRDefault="001F197C" w:rsidP="00E87760">
            <w:pPr>
              <w:ind w:left="113" w:right="113"/>
              <w:jc w:val="center"/>
              <w:rPr>
                <w:b/>
              </w:rPr>
            </w:pPr>
            <w:r w:rsidRPr="00CC6B0C">
              <w:rPr>
                <w:b/>
              </w:rPr>
              <w:t>Important</w:t>
            </w:r>
          </w:p>
        </w:tc>
        <w:tc>
          <w:tcPr>
            <w:tcW w:w="4111" w:type="dxa"/>
          </w:tcPr>
          <w:p w14:paraId="65194C92" w14:textId="77777777" w:rsidR="001F197C" w:rsidRDefault="001F197C" w:rsidP="001F197C">
            <w:pPr>
              <w:rPr>
                <w:b/>
              </w:rPr>
            </w:pPr>
          </w:p>
          <w:p w14:paraId="2A6798C3" w14:textId="77777777" w:rsidR="00A8315B" w:rsidRDefault="00A8315B" w:rsidP="001F197C">
            <w:pPr>
              <w:rPr>
                <w:b/>
              </w:rPr>
            </w:pPr>
            <w:r w:rsidRPr="00A8315B">
              <w:rPr>
                <w:b/>
              </w:rPr>
              <w:t>What are they?</w:t>
            </w:r>
          </w:p>
          <w:p w14:paraId="401EBBA2" w14:textId="5462269A" w:rsidR="00A8315B" w:rsidRPr="00A8315B" w:rsidRDefault="00EC42AC" w:rsidP="00A8315B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  <w:r w:rsidR="00A8315B" w:rsidRPr="00A8315B">
              <w:rPr>
                <w:lang w:val="en-US"/>
              </w:rPr>
              <w:t>xpenses without which the</w:t>
            </w:r>
            <w:r>
              <w:rPr>
                <w:lang w:val="en-US"/>
              </w:rPr>
              <w:t xml:space="preserve"> </w:t>
            </w:r>
            <w:r w:rsidR="00A8315B" w:rsidRPr="00A8315B">
              <w:rPr>
                <w:lang w:val="en-US"/>
              </w:rPr>
              <w:t>business cannot function in a short period of time</w:t>
            </w:r>
          </w:p>
          <w:p w14:paraId="0E0967DD" w14:textId="76110FFD" w:rsidR="00A8315B" w:rsidRPr="00A8315B" w:rsidRDefault="00A8315B" w:rsidP="00A8315B">
            <w:pPr>
              <w:rPr>
                <w:lang w:val="en-US"/>
              </w:rPr>
            </w:pPr>
            <w:r w:rsidRPr="00A8315B">
              <w:rPr>
                <w:lang w:val="en-US"/>
              </w:rPr>
              <w:t>(Vital business expenses)</w:t>
            </w:r>
          </w:p>
          <w:p w14:paraId="152E0E71" w14:textId="77777777" w:rsidR="00A8315B" w:rsidRPr="00A8315B" w:rsidRDefault="00A8315B" w:rsidP="001F197C">
            <w:pPr>
              <w:rPr>
                <w:lang w:val="en-US"/>
              </w:rPr>
            </w:pPr>
          </w:p>
          <w:p w14:paraId="7A66104C" w14:textId="77777777" w:rsidR="00A8315B" w:rsidRPr="00A8315B" w:rsidRDefault="00A8315B" w:rsidP="00A8315B">
            <w:pPr>
              <w:rPr>
                <w:b/>
                <w:lang w:val="en-US"/>
              </w:rPr>
            </w:pPr>
            <w:r w:rsidRPr="00A8315B">
              <w:rPr>
                <w:b/>
                <w:lang w:val="en-US"/>
              </w:rPr>
              <w:t>Examples:</w:t>
            </w:r>
          </w:p>
          <w:p w14:paraId="388C29D9" w14:textId="77777777" w:rsidR="00A8315B" w:rsidRPr="00A8315B" w:rsidRDefault="00A8315B" w:rsidP="00A8315B">
            <w:pPr>
              <w:rPr>
                <w:bCs/>
                <w:lang w:val="en-US"/>
              </w:rPr>
            </w:pPr>
            <w:r w:rsidRPr="00A8315B">
              <w:rPr>
                <w:bCs/>
                <w:lang w:val="en-US"/>
              </w:rPr>
              <w:t>Purchase of raw materials</w:t>
            </w:r>
          </w:p>
          <w:p w14:paraId="742E3595" w14:textId="77777777" w:rsidR="00A8315B" w:rsidRPr="00A8315B" w:rsidRDefault="00A8315B" w:rsidP="00A8315B">
            <w:pPr>
              <w:rPr>
                <w:bCs/>
                <w:lang w:val="en-US"/>
              </w:rPr>
            </w:pPr>
            <w:r w:rsidRPr="00A8315B">
              <w:rPr>
                <w:bCs/>
                <w:lang w:val="en-US"/>
              </w:rPr>
              <w:t>Payment of wages</w:t>
            </w:r>
          </w:p>
          <w:p w14:paraId="2BCA8779" w14:textId="77777777" w:rsidR="00A8315B" w:rsidRPr="00A8315B" w:rsidRDefault="00A8315B" w:rsidP="00A8315B">
            <w:pPr>
              <w:rPr>
                <w:bCs/>
                <w:lang w:val="en-US"/>
              </w:rPr>
            </w:pPr>
            <w:r w:rsidRPr="00A8315B">
              <w:rPr>
                <w:bCs/>
                <w:lang w:val="en-US"/>
              </w:rPr>
              <w:t>Bank fees</w:t>
            </w:r>
          </w:p>
          <w:p w14:paraId="01426C89" w14:textId="77777777" w:rsidR="001F197C" w:rsidRDefault="00A8315B" w:rsidP="00A8315B">
            <w:pPr>
              <w:rPr>
                <w:bCs/>
                <w:lang w:val="en-US"/>
              </w:rPr>
            </w:pPr>
            <w:r w:rsidRPr="00A8315B">
              <w:rPr>
                <w:bCs/>
                <w:lang w:val="en-US"/>
              </w:rPr>
              <w:t>Basic services (energy, water, telephone, internet, cell phone)</w:t>
            </w:r>
          </w:p>
          <w:p w14:paraId="625D682B" w14:textId="2AB1C795" w:rsidR="00A8315B" w:rsidRPr="00A8315B" w:rsidRDefault="00A8315B" w:rsidP="00A8315B">
            <w:pPr>
              <w:rPr>
                <w:lang w:val="en-US"/>
              </w:rPr>
            </w:pPr>
          </w:p>
        </w:tc>
        <w:tc>
          <w:tcPr>
            <w:tcW w:w="3821" w:type="dxa"/>
          </w:tcPr>
          <w:p w14:paraId="7CAFC573" w14:textId="77777777" w:rsidR="001F197C" w:rsidRPr="00A8315B" w:rsidRDefault="001F197C" w:rsidP="001F197C">
            <w:pPr>
              <w:rPr>
                <w:lang w:val="en-US"/>
              </w:rPr>
            </w:pPr>
          </w:p>
          <w:p w14:paraId="40978498" w14:textId="77777777" w:rsidR="00A8315B" w:rsidRDefault="00A8315B" w:rsidP="00A8315B">
            <w:pPr>
              <w:rPr>
                <w:b/>
              </w:rPr>
            </w:pPr>
            <w:r w:rsidRPr="00A8315B">
              <w:rPr>
                <w:b/>
              </w:rPr>
              <w:t>What are they?</w:t>
            </w:r>
          </w:p>
          <w:p w14:paraId="7236BFCF" w14:textId="704C9256" w:rsidR="00A8315B" w:rsidRPr="00A8315B" w:rsidRDefault="00EC42AC" w:rsidP="00A8315B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  <w:r w:rsidR="00A8315B" w:rsidRPr="00A8315B">
              <w:rPr>
                <w:lang w:val="en-US"/>
              </w:rPr>
              <w:t>xpenses that support</w:t>
            </w:r>
            <w:r>
              <w:rPr>
                <w:lang w:val="en-US"/>
              </w:rPr>
              <w:t xml:space="preserve"> the operation of business</w:t>
            </w:r>
            <w:r w:rsidR="00A8315B" w:rsidRPr="00A8315B">
              <w:rPr>
                <w:lang w:val="en-US"/>
              </w:rPr>
              <w:t xml:space="preserve"> but do not affect it in the short term</w:t>
            </w:r>
          </w:p>
          <w:p w14:paraId="7E36D0F3" w14:textId="4E03A214" w:rsidR="001F197C" w:rsidRDefault="00A8315B" w:rsidP="00A8315B">
            <w:pPr>
              <w:rPr>
                <w:lang w:val="en-US"/>
              </w:rPr>
            </w:pPr>
            <w:r w:rsidRPr="00A8315B">
              <w:rPr>
                <w:lang w:val="en-US"/>
              </w:rPr>
              <w:t>(Important expenses for the business)</w:t>
            </w:r>
          </w:p>
          <w:p w14:paraId="7C6DB6C6" w14:textId="77777777" w:rsidR="00A8315B" w:rsidRPr="00A8315B" w:rsidRDefault="00A8315B" w:rsidP="00A8315B">
            <w:pPr>
              <w:rPr>
                <w:lang w:val="en-US"/>
              </w:rPr>
            </w:pPr>
          </w:p>
          <w:p w14:paraId="0DE29770" w14:textId="77777777" w:rsidR="00A8315B" w:rsidRPr="00A8315B" w:rsidRDefault="00A8315B" w:rsidP="00A8315B">
            <w:pPr>
              <w:rPr>
                <w:b/>
                <w:lang w:val="en-US"/>
              </w:rPr>
            </w:pPr>
            <w:r w:rsidRPr="00A8315B">
              <w:rPr>
                <w:b/>
                <w:lang w:val="en-US"/>
              </w:rPr>
              <w:t>Examples:</w:t>
            </w:r>
          </w:p>
          <w:p w14:paraId="48D85644" w14:textId="125711F4" w:rsidR="00A8315B" w:rsidRPr="00A8315B" w:rsidRDefault="00A8315B" w:rsidP="00A8315B">
            <w:pPr>
              <w:rPr>
                <w:bCs/>
                <w:lang w:val="en-US"/>
              </w:rPr>
            </w:pPr>
            <w:r w:rsidRPr="00A8315B">
              <w:rPr>
                <w:bCs/>
                <w:lang w:val="en-US"/>
              </w:rPr>
              <w:t>Investment in</w:t>
            </w:r>
            <w:r w:rsidR="00EC42AC">
              <w:rPr>
                <w:bCs/>
                <w:lang w:val="en-US"/>
              </w:rPr>
              <w:t xml:space="preserve"> business</w:t>
            </w:r>
            <w:r w:rsidRPr="00A8315B">
              <w:rPr>
                <w:bCs/>
                <w:lang w:val="en-US"/>
              </w:rPr>
              <w:t xml:space="preserve"> makeover</w:t>
            </w:r>
          </w:p>
          <w:p w14:paraId="34721722" w14:textId="2E72397C" w:rsidR="00E87760" w:rsidRPr="00A8315B" w:rsidRDefault="00A8315B" w:rsidP="00A8315B">
            <w:pPr>
              <w:rPr>
                <w:lang w:val="en-US"/>
              </w:rPr>
            </w:pPr>
            <w:r w:rsidRPr="00A8315B">
              <w:rPr>
                <w:bCs/>
                <w:lang w:val="en-US"/>
              </w:rPr>
              <w:t>Uniforms for staff</w:t>
            </w:r>
          </w:p>
        </w:tc>
      </w:tr>
      <w:tr w:rsidR="001F197C" w:rsidRPr="00A8315B" w14:paraId="3D096FAA" w14:textId="77777777" w:rsidTr="00E87760">
        <w:trPr>
          <w:cantSplit/>
          <w:trHeight w:val="1134"/>
        </w:trPr>
        <w:tc>
          <w:tcPr>
            <w:tcW w:w="562" w:type="dxa"/>
            <w:textDirection w:val="btLr"/>
          </w:tcPr>
          <w:p w14:paraId="2A48372B" w14:textId="14570676" w:rsidR="001F197C" w:rsidRPr="00CC6B0C" w:rsidRDefault="001F197C" w:rsidP="00E87760">
            <w:pPr>
              <w:ind w:left="113" w:right="113"/>
              <w:jc w:val="center"/>
              <w:rPr>
                <w:b/>
              </w:rPr>
            </w:pPr>
            <w:r w:rsidRPr="00CC6B0C">
              <w:rPr>
                <w:b/>
              </w:rPr>
              <w:t>No</w:t>
            </w:r>
            <w:r w:rsidR="00EC42AC">
              <w:rPr>
                <w:b/>
              </w:rPr>
              <w:t xml:space="preserve">t </w:t>
            </w:r>
            <w:r w:rsidRPr="00CC6B0C">
              <w:rPr>
                <w:b/>
              </w:rPr>
              <w:t>important</w:t>
            </w:r>
          </w:p>
        </w:tc>
        <w:tc>
          <w:tcPr>
            <w:tcW w:w="4111" w:type="dxa"/>
          </w:tcPr>
          <w:p w14:paraId="54AEA2EF" w14:textId="77777777" w:rsidR="005629C0" w:rsidRDefault="005629C0" w:rsidP="001F197C"/>
          <w:p w14:paraId="0BA1895E" w14:textId="77777777" w:rsidR="00A8315B" w:rsidRDefault="00A8315B" w:rsidP="00A8315B">
            <w:pPr>
              <w:rPr>
                <w:b/>
              </w:rPr>
            </w:pPr>
            <w:r w:rsidRPr="00A8315B">
              <w:rPr>
                <w:b/>
              </w:rPr>
              <w:t>What are they?</w:t>
            </w:r>
          </w:p>
          <w:p w14:paraId="0D4393FF" w14:textId="4968D53F" w:rsidR="00A8315B" w:rsidRPr="00A8315B" w:rsidRDefault="00EC42AC" w:rsidP="00A8315B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  <w:r w:rsidR="00A8315B" w:rsidRPr="00A8315B">
              <w:rPr>
                <w:lang w:val="en-US"/>
              </w:rPr>
              <w:t>xpenses that must be executed immediately but do not compromise the operation of the business.</w:t>
            </w:r>
          </w:p>
          <w:p w14:paraId="20246FDB" w14:textId="2752C65E" w:rsidR="00E87760" w:rsidRDefault="00A8315B" w:rsidP="00A8315B">
            <w:pPr>
              <w:rPr>
                <w:lang w:val="en-US"/>
              </w:rPr>
            </w:pPr>
            <w:r w:rsidRPr="00A8315B">
              <w:rPr>
                <w:lang w:val="en-US"/>
              </w:rPr>
              <w:t>(Expenses not important but already committed)</w:t>
            </w:r>
          </w:p>
          <w:p w14:paraId="2D90C02B" w14:textId="77777777" w:rsidR="00A8315B" w:rsidRPr="00A8315B" w:rsidRDefault="00A8315B" w:rsidP="00A8315B">
            <w:pPr>
              <w:rPr>
                <w:lang w:val="en-US"/>
              </w:rPr>
            </w:pPr>
          </w:p>
          <w:p w14:paraId="24C5B117" w14:textId="77777777" w:rsidR="00A8315B" w:rsidRPr="00A8315B" w:rsidRDefault="00A8315B" w:rsidP="00A8315B">
            <w:pPr>
              <w:rPr>
                <w:b/>
                <w:lang w:val="es-ES"/>
              </w:rPr>
            </w:pPr>
            <w:proofErr w:type="spellStart"/>
            <w:r w:rsidRPr="00A8315B">
              <w:rPr>
                <w:b/>
                <w:lang w:val="es-ES"/>
              </w:rPr>
              <w:t>Examples</w:t>
            </w:r>
            <w:proofErr w:type="spellEnd"/>
            <w:r w:rsidRPr="00A8315B">
              <w:rPr>
                <w:b/>
                <w:lang w:val="es-ES"/>
              </w:rPr>
              <w:t>:</w:t>
            </w:r>
          </w:p>
          <w:p w14:paraId="3888988C" w14:textId="77777777" w:rsidR="00A8315B" w:rsidRPr="00A8315B" w:rsidRDefault="00A8315B" w:rsidP="00A8315B">
            <w:pPr>
              <w:rPr>
                <w:lang w:val="en-US"/>
              </w:rPr>
            </w:pPr>
            <w:r w:rsidRPr="00A8315B">
              <w:rPr>
                <w:lang w:val="en-US"/>
              </w:rPr>
              <w:t>Printed business logo bags</w:t>
            </w:r>
          </w:p>
          <w:p w14:paraId="6B510068" w14:textId="77777777" w:rsidR="00A8315B" w:rsidRPr="00A8315B" w:rsidRDefault="00A8315B" w:rsidP="00A8315B">
            <w:pPr>
              <w:rPr>
                <w:lang w:val="en-US"/>
              </w:rPr>
            </w:pPr>
            <w:r w:rsidRPr="00A8315B">
              <w:rPr>
                <w:lang w:val="en-US"/>
              </w:rPr>
              <w:t>Magazine subscriptions</w:t>
            </w:r>
          </w:p>
          <w:p w14:paraId="2F7926D7" w14:textId="1D8995E9" w:rsidR="005629C0" w:rsidRPr="00A8315B" w:rsidRDefault="00A8315B" w:rsidP="00A8315B">
            <w:pPr>
              <w:rPr>
                <w:lang w:val="en-US"/>
              </w:rPr>
            </w:pPr>
            <w:r w:rsidRPr="00A8315B">
              <w:rPr>
                <w:lang w:val="en-US"/>
              </w:rPr>
              <w:t>Others with payment dates coming soon</w:t>
            </w:r>
          </w:p>
        </w:tc>
        <w:tc>
          <w:tcPr>
            <w:tcW w:w="3821" w:type="dxa"/>
          </w:tcPr>
          <w:p w14:paraId="555DDB2D" w14:textId="77777777" w:rsidR="005629C0" w:rsidRPr="00A8315B" w:rsidRDefault="005629C0" w:rsidP="001F197C">
            <w:pPr>
              <w:rPr>
                <w:lang w:val="en-US"/>
              </w:rPr>
            </w:pPr>
          </w:p>
          <w:p w14:paraId="042315DA" w14:textId="77777777" w:rsidR="00A8315B" w:rsidRDefault="00A8315B" w:rsidP="00A8315B">
            <w:pPr>
              <w:rPr>
                <w:b/>
              </w:rPr>
            </w:pPr>
            <w:r w:rsidRPr="00A8315B">
              <w:rPr>
                <w:b/>
              </w:rPr>
              <w:t>What are they?</w:t>
            </w:r>
          </w:p>
          <w:p w14:paraId="09E2ECD1" w14:textId="4327F092" w:rsidR="00A8315B" w:rsidRPr="00A8315B" w:rsidRDefault="00EC42AC" w:rsidP="00A8315B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  <w:r w:rsidR="00A8315B" w:rsidRPr="00A8315B">
              <w:rPr>
                <w:lang w:val="en-US"/>
              </w:rPr>
              <w:t xml:space="preserve">xpenses that do not compromise the operation of the business, neither in the short </w:t>
            </w:r>
            <w:r>
              <w:rPr>
                <w:lang w:val="en-US"/>
              </w:rPr>
              <w:t>or</w:t>
            </w:r>
            <w:r w:rsidR="00A8315B" w:rsidRPr="00A8315B">
              <w:rPr>
                <w:lang w:val="en-US"/>
              </w:rPr>
              <w:t xml:space="preserve"> long term.</w:t>
            </w:r>
          </w:p>
          <w:p w14:paraId="4D7D0F14" w14:textId="60A170B6" w:rsidR="00077B18" w:rsidRDefault="00A8315B" w:rsidP="00A8315B">
            <w:r>
              <w:t>(Superfluous expenses)</w:t>
            </w:r>
          </w:p>
          <w:p w14:paraId="2C6DE17E" w14:textId="77777777" w:rsidR="00A8315B" w:rsidRDefault="00A8315B" w:rsidP="00A8315B"/>
          <w:p w14:paraId="0B230082" w14:textId="77777777" w:rsidR="00A8315B" w:rsidRPr="00A8315B" w:rsidRDefault="00A8315B" w:rsidP="00A8315B">
            <w:pPr>
              <w:rPr>
                <w:b/>
                <w:lang w:val="es-ES"/>
              </w:rPr>
            </w:pPr>
            <w:proofErr w:type="spellStart"/>
            <w:r w:rsidRPr="00A8315B">
              <w:rPr>
                <w:b/>
                <w:lang w:val="es-ES"/>
              </w:rPr>
              <w:t>Examples</w:t>
            </w:r>
            <w:proofErr w:type="spellEnd"/>
            <w:r w:rsidRPr="00A8315B">
              <w:rPr>
                <w:b/>
                <w:lang w:val="es-ES"/>
              </w:rPr>
              <w:t>:</w:t>
            </w:r>
          </w:p>
          <w:p w14:paraId="51D9E5E7" w14:textId="77777777" w:rsidR="00A8315B" w:rsidRPr="00A8315B" w:rsidRDefault="00A8315B" w:rsidP="00A8315B">
            <w:pPr>
              <w:rPr>
                <w:lang w:val="en-US"/>
              </w:rPr>
            </w:pPr>
            <w:r w:rsidRPr="00A8315B">
              <w:rPr>
                <w:lang w:val="en-US"/>
              </w:rPr>
              <w:t>Renewal of cell phones that still work.</w:t>
            </w:r>
          </w:p>
          <w:p w14:paraId="55D3E51D" w14:textId="3BBFA32A" w:rsidR="00E87760" w:rsidRPr="00A8315B" w:rsidRDefault="00EC42AC" w:rsidP="00A8315B">
            <w:pPr>
              <w:rPr>
                <w:lang w:val="en-US"/>
              </w:rPr>
            </w:pPr>
            <w:r>
              <w:rPr>
                <w:lang w:val="en-US"/>
              </w:rPr>
              <w:t>Gifts</w:t>
            </w:r>
            <w:r w:rsidR="00A8315B" w:rsidRPr="00A8315B">
              <w:rPr>
                <w:lang w:val="en-US"/>
              </w:rPr>
              <w:t xml:space="preserve"> for clients</w:t>
            </w:r>
          </w:p>
        </w:tc>
      </w:tr>
    </w:tbl>
    <w:p w14:paraId="73458F0F" w14:textId="5D20D3E5" w:rsidR="00CC6B0C" w:rsidRPr="00A8315B" w:rsidRDefault="00CC6B0C" w:rsidP="001F197C">
      <w:pPr>
        <w:rPr>
          <w:lang w:val="en-US"/>
        </w:rPr>
      </w:pPr>
    </w:p>
    <w:p w14:paraId="4F6DD8C6" w14:textId="77777777" w:rsidR="00CC6B0C" w:rsidRPr="00A8315B" w:rsidRDefault="00CC6B0C">
      <w:pPr>
        <w:rPr>
          <w:lang w:val="en-US"/>
        </w:rPr>
      </w:pPr>
      <w:r w:rsidRPr="00A8315B">
        <w:rPr>
          <w:lang w:val="en-US"/>
        </w:rPr>
        <w:br w:type="page"/>
      </w:r>
    </w:p>
    <w:p w14:paraId="7EBABE3B" w14:textId="5A35F531" w:rsidR="00D6186A" w:rsidRPr="00A8315B" w:rsidRDefault="00CC6B0C" w:rsidP="001F197C">
      <w:pPr>
        <w:rPr>
          <w:lang w:val="en-US"/>
        </w:rPr>
      </w:pPr>
      <w:r>
        <w:rPr>
          <w:noProof/>
          <w:lang w:eastAsia="es-EC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0AD12DB" wp14:editId="25CD6C18">
                <wp:simplePos x="0" y="0"/>
                <wp:positionH relativeFrom="page">
                  <wp:posOffset>-9525</wp:posOffset>
                </wp:positionH>
                <wp:positionV relativeFrom="paragraph">
                  <wp:posOffset>46990</wp:posOffset>
                </wp:positionV>
                <wp:extent cx="7575550" cy="764638"/>
                <wp:effectExtent l="57150" t="38100" r="63500" b="73660"/>
                <wp:wrapNone/>
                <wp:docPr id="2" name="Rectángul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75550" cy="764638"/>
                        </a:xfrm>
                        <a:prstGeom prst="rect">
                          <a:avLst/>
                        </a:prstGeom>
                      </wps:spPr>
                      <wps:style>
                        <a:lnRef idx="0">
                          <a:schemeClr val="accent1"/>
                        </a:lnRef>
                        <a:fillRef idx="3">
                          <a:schemeClr val="accent1"/>
                        </a:fillRef>
                        <a:effectRef idx="3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8212085" w14:textId="77777777" w:rsidR="002C2210" w:rsidRDefault="002C2210" w:rsidP="00CC6B0C">
                            <w:pPr>
                              <w:pStyle w:val="Header"/>
                              <w:jc w:val="center"/>
                              <w:rPr>
                                <w:b/>
                                <w:bCs/>
                                <w:lang w:val="es-ES"/>
                              </w:rPr>
                            </w:pPr>
                          </w:p>
                          <w:p w14:paraId="29E9806F" w14:textId="4619CBFC" w:rsidR="002C2210" w:rsidRPr="00CC5C87" w:rsidRDefault="002C2210" w:rsidP="00CC6B0C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CC5C87">
                              <w:rPr>
                                <w:b/>
                                <w:bCs/>
                                <w:sz w:val="24"/>
                                <w:szCs w:val="24"/>
                                <w:lang w:val="es-ES"/>
                              </w:rPr>
                              <w:t>(</w:t>
                            </w:r>
                            <w:r w:rsidR="00EC42AC">
                              <w:rPr>
                                <w:b/>
                                <w:bCs/>
                                <w:sz w:val="24"/>
                                <w:szCs w:val="24"/>
                                <w:lang w:val="es-ES"/>
                              </w:rPr>
                              <w:t>INSERT BUSINESS NAME HERE</w:t>
                            </w:r>
                            <w:r w:rsidRPr="00CC5C87">
                              <w:rPr>
                                <w:b/>
                                <w:bCs/>
                                <w:sz w:val="24"/>
                                <w:szCs w:val="24"/>
                                <w:lang w:val="es-ES"/>
                              </w:rPr>
                              <w:t>)</w:t>
                            </w:r>
                          </w:p>
                          <w:p w14:paraId="7DF0EE5F" w14:textId="543AB964" w:rsidR="002C2210" w:rsidRPr="00CC5C87" w:rsidRDefault="00EC42AC" w:rsidP="00CC6B0C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lang w:val="es-ES"/>
                              </w:rPr>
                            </w:pP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  <w:lang w:val="es-ES"/>
                              </w:rPr>
                              <w:t>EXPENSE PRIORITIZATION MATRIX</w:t>
                            </w:r>
                          </w:p>
                          <w:p w14:paraId="1EF5C0BA" w14:textId="77777777" w:rsidR="002C2210" w:rsidRPr="006040AE" w:rsidRDefault="002C2210" w:rsidP="00CC6B0C">
                            <w:pPr>
                              <w:jc w:val="center"/>
                              <w:rPr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AD12DB" id="Rectángulo 2" o:spid="_x0000_s1026" style="position:absolute;margin-left:-.75pt;margin-top:3.7pt;width:596.5pt;height:60.2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" fillcolor="#4f7ac7 [3028]" stroked="f">
                <v:fill color2="#416fc3 [3172]" rotate="t" colors="0 #6083cb;.5 #3e70ca;1 #2e61ba" focus="100%" type="gradient">
                  <o:fill v:ext="view" type="gradientUnscaled"/>
                </v:fill>
                <v:shadow on="t" color="black" opacity="41287f" offset="0,1.5pt"/>
                <v:textbox>
                  <w:txbxContent>
                    <w:p w14:paraId="78212085" w14:textId="77777777" w:rsidR="002C2210" w:rsidRDefault="002C2210" w:rsidP="00CC6B0C">
                      <w:pPr>
                        <w:pStyle w:val="Header"/>
                        <w:jc w:val="center"/>
                        <w:rPr>
                          <w:b/>
                          <w:bCs/>
                          <w:lang w:val="es-ES"/>
                        </w:rPr>
                      </w:pPr>
                    </w:p>
                    <w:p w14:paraId="29E9806F" w14:textId="4619CBFC" w:rsidR="002C2210" w:rsidRPr="00CC5C87" w:rsidRDefault="002C2210" w:rsidP="00CC6B0C">
                      <w:pPr>
                        <w:pStyle w:val="NoSpacing"/>
                        <w:jc w:val="center"/>
                        <w:rPr>
                          <w:b/>
                          <w:bCs/>
                          <w:sz w:val="24"/>
                          <w:szCs w:val="24"/>
                          <w:lang w:val="es-ES"/>
                        </w:rPr>
                      </w:pPr>
                      <w:r w:rsidRPr="00CC5C87">
                        <w:rPr>
                          <w:b/>
                          <w:bCs/>
                          <w:sz w:val="24"/>
                          <w:szCs w:val="24"/>
                          <w:lang w:val="es-ES"/>
                        </w:rPr>
                        <w:t>(</w:t>
                      </w:r>
                      <w:r w:rsidR="00EC42AC">
                        <w:rPr>
                          <w:b/>
                          <w:bCs/>
                          <w:sz w:val="24"/>
                          <w:szCs w:val="24"/>
                          <w:lang w:val="es-ES"/>
                        </w:rPr>
                        <w:t>INSERT BUSINESS NAME HERE</w:t>
                      </w:r>
                      <w:r w:rsidRPr="00CC5C87">
                        <w:rPr>
                          <w:b/>
                          <w:bCs/>
                          <w:sz w:val="24"/>
                          <w:szCs w:val="24"/>
                          <w:lang w:val="es-ES"/>
                        </w:rPr>
                        <w:t>)</w:t>
                      </w:r>
                    </w:p>
                    <w:p w14:paraId="7DF0EE5F" w14:textId="543AB964" w:rsidR="002C2210" w:rsidRPr="00CC5C87" w:rsidRDefault="00EC42AC" w:rsidP="00CC6B0C">
                      <w:pPr>
                        <w:pStyle w:val="NoSpacing"/>
                        <w:jc w:val="center"/>
                        <w:rPr>
                          <w:b/>
                          <w:bCs/>
                          <w:lang w:val="es-ES"/>
                        </w:rPr>
                      </w:pPr>
                      <w:r>
                        <w:rPr>
                          <w:b/>
                          <w:bCs/>
                          <w:sz w:val="24"/>
                          <w:szCs w:val="24"/>
                          <w:lang w:val="es-ES"/>
                        </w:rPr>
                        <w:t>EXPENSE PRIORITIZATION MATRIX</w:t>
                      </w:r>
                    </w:p>
                    <w:p w14:paraId="1EF5C0BA" w14:textId="77777777" w:rsidR="002C2210" w:rsidRPr="006040AE" w:rsidRDefault="002C2210" w:rsidP="00CC6B0C">
                      <w:pPr>
                        <w:jc w:val="center"/>
                        <w:rPr>
                          <w:lang w:val="es-ES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</w:p>
    <w:p w14:paraId="442202F0" w14:textId="4E6029F2" w:rsidR="00CC6B0C" w:rsidRPr="00A8315B" w:rsidRDefault="00CC6B0C" w:rsidP="001F197C">
      <w:pPr>
        <w:rPr>
          <w:lang w:val="en-US"/>
        </w:rPr>
      </w:pPr>
    </w:p>
    <w:p w14:paraId="24543CD5" w14:textId="15CB52A0" w:rsidR="00CC6B0C" w:rsidRPr="00A8315B" w:rsidRDefault="00CC6B0C" w:rsidP="001F197C">
      <w:pPr>
        <w:rPr>
          <w:lang w:val="en-US"/>
        </w:rPr>
      </w:pPr>
    </w:p>
    <w:p w14:paraId="4EAE8EAB" w14:textId="37E558EE" w:rsidR="00CC6B0C" w:rsidRPr="00A8315B" w:rsidRDefault="00CC6B0C" w:rsidP="001F197C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4111"/>
        <w:gridCol w:w="3821"/>
      </w:tblGrid>
      <w:tr w:rsidR="00CC6B0C" w14:paraId="6BA698EE" w14:textId="77777777" w:rsidTr="002C2210">
        <w:tc>
          <w:tcPr>
            <w:tcW w:w="562" w:type="dxa"/>
          </w:tcPr>
          <w:p w14:paraId="54D4C801" w14:textId="77777777" w:rsidR="00CC6B0C" w:rsidRPr="00A8315B" w:rsidRDefault="00CC6B0C" w:rsidP="002C2210">
            <w:pPr>
              <w:jc w:val="center"/>
              <w:rPr>
                <w:lang w:val="en-US"/>
              </w:rPr>
            </w:pPr>
          </w:p>
        </w:tc>
        <w:tc>
          <w:tcPr>
            <w:tcW w:w="4111" w:type="dxa"/>
          </w:tcPr>
          <w:p w14:paraId="0209B671" w14:textId="194CB1C7" w:rsidR="00CC6B0C" w:rsidRPr="00CC6B0C" w:rsidRDefault="00CC6B0C" w:rsidP="002C2210">
            <w:pPr>
              <w:jc w:val="center"/>
              <w:rPr>
                <w:b/>
              </w:rPr>
            </w:pPr>
            <w:r w:rsidRPr="00CC6B0C">
              <w:rPr>
                <w:b/>
              </w:rPr>
              <w:t>Urgent</w:t>
            </w:r>
          </w:p>
        </w:tc>
        <w:tc>
          <w:tcPr>
            <w:tcW w:w="3821" w:type="dxa"/>
          </w:tcPr>
          <w:p w14:paraId="49A8CBFE" w14:textId="543321C1" w:rsidR="00CC6B0C" w:rsidRPr="00CC6B0C" w:rsidRDefault="00CC6B0C" w:rsidP="002C2210">
            <w:pPr>
              <w:jc w:val="center"/>
              <w:rPr>
                <w:b/>
              </w:rPr>
            </w:pPr>
            <w:r w:rsidRPr="00CC6B0C">
              <w:rPr>
                <w:b/>
              </w:rPr>
              <w:t>No</w:t>
            </w:r>
            <w:r w:rsidR="002C2210">
              <w:rPr>
                <w:b/>
              </w:rPr>
              <w:t>t</w:t>
            </w:r>
            <w:r w:rsidRPr="00CC6B0C">
              <w:rPr>
                <w:b/>
              </w:rPr>
              <w:t xml:space="preserve"> urgent</w:t>
            </w:r>
          </w:p>
        </w:tc>
      </w:tr>
      <w:tr w:rsidR="00CC6B0C" w14:paraId="52A8438A" w14:textId="77777777" w:rsidTr="002C2210">
        <w:trPr>
          <w:cantSplit/>
          <w:trHeight w:val="1134"/>
        </w:trPr>
        <w:tc>
          <w:tcPr>
            <w:tcW w:w="562" w:type="dxa"/>
            <w:textDirection w:val="btLr"/>
          </w:tcPr>
          <w:p w14:paraId="7145C224" w14:textId="22C5CCC0" w:rsidR="00CC6B0C" w:rsidRPr="00CC6B0C" w:rsidRDefault="00CC6B0C" w:rsidP="002C2210">
            <w:pPr>
              <w:ind w:left="113" w:right="113"/>
              <w:jc w:val="center"/>
              <w:rPr>
                <w:b/>
              </w:rPr>
            </w:pPr>
            <w:r w:rsidRPr="00CC6B0C">
              <w:rPr>
                <w:b/>
              </w:rPr>
              <w:t>Important</w:t>
            </w:r>
          </w:p>
        </w:tc>
        <w:tc>
          <w:tcPr>
            <w:tcW w:w="4111" w:type="dxa"/>
          </w:tcPr>
          <w:p w14:paraId="1C35DDA2" w14:textId="77777777" w:rsidR="00CC6B0C" w:rsidRDefault="00CC6B0C" w:rsidP="002C2210">
            <w:pPr>
              <w:rPr>
                <w:b/>
              </w:rPr>
            </w:pPr>
          </w:p>
          <w:p w14:paraId="78D76E6C" w14:textId="77777777" w:rsidR="00CC6B0C" w:rsidRDefault="00CC6B0C" w:rsidP="00CC6B0C"/>
          <w:p w14:paraId="7BB41DCA" w14:textId="77777777" w:rsidR="00CC6B0C" w:rsidRDefault="00CC6B0C" w:rsidP="00CC6B0C"/>
          <w:p w14:paraId="47E7D8A0" w14:textId="77777777" w:rsidR="00CC6B0C" w:rsidRDefault="00CC6B0C" w:rsidP="00CC6B0C"/>
          <w:p w14:paraId="246E50E9" w14:textId="77777777" w:rsidR="00CC6B0C" w:rsidRDefault="00CC6B0C" w:rsidP="00CC6B0C"/>
          <w:p w14:paraId="3722CBDE" w14:textId="77777777" w:rsidR="00CC6B0C" w:rsidRDefault="00CC6B0C" w:rsidP="00CC6B0C"/>
          <w:p w14:paraId="4CF3D997" w14:textId="77777777" w:rsidR="00CC6B0C" w:rsidRDefault="00CC6B0C" w:rsidP="00CC6B0C"/>
          <w:p w14:paraId="41EF5CCF" w14:textId="77777777" w:rsidR="00CC6B0C" w:rsidRDefault="00CC6B0C" w:rsidP="00CC6B0C"/>
          <w:p w14:paraId="16C83AB5" w14:textId="77777777" w:rsidR="00CC6B0C" w:rsidRDefault="00CC6B0C" w:rsidP="00CC6B0C"/>
          <w:p w14:paraId="1A80EC80" w14:textId="77777777" w:rsidR="00CC6B0C" w:rsidRDefault="00CC6B0C" w:rsidP="00CC6B0C"/>
          <w:p w14:paraId="5EFDAD8F" w14:textId="77777777" w:rsidR="00CC6B0C" w:rsidRDefault="00CC6B0C" w:rsidP="00CC6B0C"/>
          <w:p w14:paraId="44F83698" w14:textId="77777777" w:rsidR="00CC6B0C" w:rsidRDefault="00CC6B0C" w:rsidP="00CC6B0C"/>
          <w:p w14:paraId="61E51D73" w14:textId="77777777" w:rsidR="00CC6B0C" w:rsidRDefault="00CC6B0C" w:rsidP="00CC6B0C"/>
        </w:tc>
        <w:tc>
          <w:tcPr>
            <w:tcW w:w="3821" w:type="dxa"/>
          </w:tcPr>
          <w:p w14:paraId="0F3A8260" w14:textId="55214817" w:rsidR="00CC6B0C" w:rsidRPr="001F197C" w:rsidRDefault="00CC6B0C" w:rsidP="002C2210"/>
        </w:tc>
      </w:tr>
      <w:tr w:rsidR="00CC6B0C" w14:paraId="4438E11F" w14:textId="77777777" w:rsidTr="002C2210">
        <w:trPr>
          <w:cantSplit/>
          <w:trHeight w:val="1134"/>
        </w:trPr>
        <w:tc>
          <w:tcPr>
            <w:tcW w:w="562" w:type="dxa"/>
            <w:textDirection w:val="btLr"/>
          </w:tcPr>
          <w:p w14:paraId="1C33D47C" w14:textId="11E1E974" w:rsidR="00CC6B0C" w:rsidRPr="00CC6B0C" w:rsidRDefault="00CC6B0C" w:rsidP="002C2210">
            <w:pPr>
              <w:ind w:left="113" w:right="113"/>
              <w:jc w:val="center"/>
              <w:rPr>
                <w:b/>
              </w:rPr>
            </w:pPr>
            <w:r w:rsidRPr="00CC6B0C">
              <w:rPr>
                <w:b/>
              </w:rPr>
              <w:t>No</w:t>
            </w:r>
            <w:r w:rsidR="002C2210">
              <w:rPr>
                <w:b/>
              </w:rPr>
              <w:t>t</w:t>
            </w:r>
            <w:r w:rsidRPr="00CC6B0C">
              <w:rPr>
                <w:b/>
              </w:rPr>
              <w:t xml:space="preserve"> important</w:t>
            </w:r>
          </w:p>
        </w:tc>
        <w:tc>
          <w:tcPr>
            <w:tcW w:w="4111" w:type="dxa"/>
          </w:tcPr>
          <w:p w14:paraId="0153316D" w14:textId="77777777" w:rsidR="00CC6B0C" w:rsidRDefault="00CC6B0C" w:rsidP="002C2210"/>
          <w:p w14:paraId="6F9BCBA8" w14:textId="77777777" w:rsidR="00CC6B0C" w:rsidRDefault="00CC6B0C" w:rsidP="002C2210"/>
          <w:p w14:paraId="46E0DA8D" w14:textId="77777777" w:rsidR="00CC6B0C" w:rsidRDefault="00CC6B0C" w:rsidP="002C2210"/>
          <w:p w14:paraId="3B2D359B" w14:textId="77777777" w:rsidR="00CC6B0C" w:rsidRDefault="00CC6B0C" w:rsidP="002C2210"/>
          <w:p w14:paraId="506E41BE" w14:textId="77777777" w:rsidR="00CC6B0C" w:rsidRDefault="00CC6B0C" w:rsidP="002C2210"/>
          <w:p w14:paraId="30DCE5F9" w14:textId="77777777" w:rsidR="00CC6B0C" w:rsidRDefault="00CC6B0C" w:rsidP="002C2210"/>
          <w:p w14:paraId="256F5408" w14:textId="77777777" w:rsidR="00CC6B0C" w:rsidRDefault="00CC6B0C" w:rsidP="002C2210"/>
          <w:p w14:paraId="3AF770D4" w14:textId="77777777" w:rsidR="00CC6B0C" w:rsidRDefault="00CC6B0C" w:rsidP="002C2210"/>
          <w:p w14:paraId="41B03827" w14:textId="77777777" w:rsidR="00CC6B0C" w:rsidRDefault="00CC6B0C" w:rsidP="002C2210"/>
          <w:p w14:paraId="2067006B" w14:textId="77777777" w:rsidR="00CC6B0C" w:rsidRDefault="00CC6B0C" w:rsidP="002C2210"/>
          <w:p w14:paraId="2A87D0F4" w14:textId="77777777" w:rsidR="00CC6B0C" w:rsidRDefault="00CC6B0C" w:rsidP="002C2210"/>
          <w:p w14:paraId="3767F071" w14:textId="77777777" w:rsidR="00CC6B0C" w:rsidRDefault="00CC6B0C" w:rsidP="002C2210"/>
          <w:p w14:paraId="297FE3B0" w14:textId="77777777" w:rsidR="00CC6B0C" w:rsidRDefault="00CC6B0C" w:rsidP="002C2210"/>
          <w:p w14:paraId="2A4E991A" w14:textId="77777777" w:rsidR="00CC6B0C" w:rsidRDefault="00CC6B0C" w:rsidP="002C2210"/>
          <w:p w14:paraId="1D564CFB" w14:textId="77777777" w:rsidR="00CC6B0C" w:rsidRDefault="00CC6B0C" w:rsidP="002C2210"/>
        </w:tc>
        <w:tc>
          <w:tcPr>
            <w:tcW w:w="3821" w:type="dxa"/>
          </w:tcPr>
          <w:p w14:paraId="1AC64B06" w14:textId="77777777" w:rsidR="00CC6B0C" w:rsidRDefault="00CC6B0C" w:rsidP="002C2210"/>
        </w:tc>
      </w:tr>
    </w:tbl>
    <w:p w14:paraId="67D79750" w14:textId="7CD9F9C3" w:rsidR="00CC6B0C" w:rsidRPr="001F197C" w:rsidRDefault="00CC6B0C" w:rsidP="001F197C"/>
    <w:sectPr w:rsidR="00CC6B0C" w:rsidRPr="001F197C" w:rsidSect="0055110D">
      <w:headerReference w:type="default" r:id="rId11"/>
      <w:footerReference w:type="default" r:id="rId12"/>
      <w:pgSz w:w="11906" w:h="16838"/>
      <w:pgMar w:top="1417" w:right="1701" w:bottom="1417" w:left="1701" w:header="51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16013E" w14:textId="77777777" w:rsidR="002C2210" w:rsidRDefault="002C2210" w:rsidP="009A7680">
      <w:pPr>
        <w:spacing w:after="0" w:line="240" w:lineRule="auto"/>
      </w:pPr>
      <w:r>
        <w:separator/>
      </w:r>
    </w:p>
  </w:endnote>
  <w:endnote w:type="continuationSeparator" w:id="0">
    <w:p w14:paraId="7786DBAA" w14:textId="77777777" w:rsidR="002C2210" w:rsidRDefault="002C2210" w:rsidP="009A76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338DB4" w14:textId="77777777" w:rsidR="002C2210" w:rsidRDefault="002C2210">
    <w:pPr>
      <w:pStyle w:val="Footer"/>
      <w:jc w:val="center"/>
      <w:rPr>
        <w:color w:val="4472C4" w:themeColor="accent1"/>
      </w:rPr>
    </w:pPr>
    <w:r>
      <w:rPr>
        <w:color w:val="4472C4" w:themeColor="accent1"/>
        <w:lang w:val="es-ES"/>
      </w:rPr>
      <w:t xml:space="preserve">Página </w:t>
    </w:r>
    <w:r>
      <w:rPr>
        <w:color w:val="4472C4" w:themeColor="accent1"/>
      </w:rPr>
      <w:fldChar w:fldCharType="begin"/>
    </w:r>
    <w:r>
      <w:rPr>
        <w:color w:val="4472C4" w:themeColor="accent1"/>
      </w:rPr>
      <w:instrText>PAGE  \* Arabic  \* MERGEFORMAT</w:instrText>
    </w:r>
    <w:r>
      <w:rPr>
        <w:color w:val="4472C4" w:themeColor="accent1"/>
      </w:rPr>
      <w:fldChar w:fldCharType="separate"/>
    </w:r>
    <w:r w:rsidRPr="00AB2A0B">
      <w:rPr>
        <w:noProof/>
        <w:color w:val="4472C4" w:themeColor="accent1"/>
        <w:lang w:val="es-ES"/>
      </w:rPr>
      <w:t>2</w:t>
    </w:r>
    <w:r>
      <w:rPr>
        <w:color w:val="4472C4" w:themeColor="accent1"/>
      </w:rPr>
      <w:fldChar w:fldCharType="end"/>
    </w:r>
    <w:r>
      <w:rPr>
        <w:color w:val="4472C4" w:themeColor="accent1"/>
        <w:lang w:val="es-ES"/>
      </w:rPr>
      <w:t xml:space="preserve"> de </w:t>
    </w:r>
    <w:r>
      <w:rPr>
        <w:color w:val="4472C4" w:themeColor="accent1"/>
      </w:rPr>
      <w:fldChar w:fldCharType="begin"/>
    </w:r>
    <w:r>
      <w:rPr>
        <w:color w:val="4472C4" w:themeColor="accent1"/>
      </w:rPr>
      <w:instrText>NUMPAGES  \* Arabic  \* MERGEFORMAT</w:instrText>
    </w:r>
    <w:r>
      <w:rPr>
        <w:color w:val="4472C4" w:themeColor="accent1"/>
      </w:rPr>
      <w:fldChar w:fldCharType="separate"/>
    </w:r>
    <w:r w:rsidRPr="00AB2A0B">
      <w:rPr>
        <w:noProof/>
        <w:color w:val="4472C4" w:themeColor="accent1"/>
        <w:lang w:val="es-ES"/>
      </w:rPr>
      <w:t>2</w:t>
    </w:r>
    <w:r>
      <w:rPr>
        <w:color w:val="4472C4" w:themeColor="accent1"/>
      </w:rPr>
      <w:fldChar w:fldCharType="end"/>
    </w:r>
  </w:p>
  <w:p w14:paraId="57D0245B" w14:textId="77777777" w:rsidR="002C2210" w:rsidRDefault="002C22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181899" w14:textId="77777777" w:rsidR="002C2210" w:rsidRDefault="002C2210" w:rsidP="009A7680">
      <w:pPr>
        <w:spacing w:after="0" w:line="240" w:lineRule="auto"/>
      </w:pPr>
      <w:r>
        <w:separator/>
      </w:r>
    </w:p>
  </w:footnote>
  <w:footnote w:type="continuationSeparator" w:id="0">
    <w:p w14:paraId="22A4F443" w14:textId="77777777" w:rsidR="002C2210" w:rsidRDefault="002C2210" w:rsidP="009A76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CA1801" w14:textId="097D62B2" w:rsidR="002C2210" w:rsidRDefault="009962F9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2A40030F" wp14:editId="2EFF1A46">
          <wp:simplePos x="0" y="0"/>
          <wp:positionH relativeFrom="column">
            <wp:posOffset>-1129553</wp:posOffset>
          </wp:positionH>
          <wp:positionV relativeFrom="paragraph">
            <wp:posOffset>-315680</wp:posOffset>
          </wp:positionV>
          <wp:extent cx="7705993" cy="806824"/>
          <wp:effectExtent l="0" t="0" r="0" b="635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efuture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05993" cy="80682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4" type="#_x0000_t75" alt="Whatsapp | Vectores, Fotos de Stock y PSD Gratis" style="width:23pt;height:23pt;visibility:visible;mso-wrap-style:square" o:bullet="t">
        <v:imagedata r:id="rId1" o:title="Whatsapp | Vectores, Fotos de Stock y PSD Gratis" croptop="13717f" cropbottom="15829f" cropleft="15490f" cropright="15598f"/>
      </v:shape>
    </w:pict>
  </w:numPicBullet>
  <w:abstractNum w:abstractNumId="0" w15:restartNumberingAfterBreak="0">
    <w:nsid w:val="0CD45A13"/>
    <w:multiLevelType w:val="hybridMultilevel"/>
    <w:tmpl w:val="9920D28A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5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MzQ0M7YwMzU3NzdQ0lEKTi0uzszPAykwqgUA91pQgSwAAAA="/>
  </w:docVars>
  <w:rsids>
    <w:rsidRoot w:val="009A7680"/>
    <w:rsid w:val="00011D4D"/>
    <w:rsid w:val="00016427"/>
    <w:rsid w:val="00040DA6"/>
    <w:rsid w:val="00077B18"/>
    <w:rsid w:val="00101C59"/>
    <w:rsid w:val="0010711F"/>
    <w:rsid w:val="00131BCE"/>
    <w:rsid w:val="0013473B"/>
    <w:rsid w:val="001672F3"/>
    <w:rsid w:val="00170B26"/>
    <w:rsid w:val="00190512"/>
    <w:rsid w:val="001F197C"/>
    <w:rsid w:val="001F7852"/>
    <w:rsid w:val="00226175"/>
    <w:rsid w:val="00297F11"/>
    <w:rsid w:val="002A1A14"/>
    <w:rsid w:val="002C2210"/>
    <w:rsid w:val="002C2650"/>
    <w:rsid w:val="002F70D9"/>
    <w:rsid w:val="00386E69"/>
    <w:rsid w:val="003A452B"/>
    <w:rsid w:val="003B7172"/>
    <w:rsid w:val="003C5131"/>
    <w:rsid w:val="003E1581"/>
    <w:rsid w:val="003F1308"/>
    <w:rsid w:val="004562A5"/>
    <w:rsid w:val="004B5254"/>
    <w:rsid w:val="004F1264"/>
    <w:rsid w:val="0054329F"/>
    <w:rsid w:val="0055110D"/>
    <w:rsid w:val="005629C0"/>
    <w:rsid w:val="005B5138"/>
    <w:rsid w:val="005B5E59"/>
    <w:rsid w:val="006040AE"/>
    <w:rsid w:val="0063531B"/>
    <w:rsid w:val="00682EC3"/>
    <w:rsid w:val="007018C0"/>
    <w:rsid w:val="00707966"/>
    <w:rsid w:val="00710B18"/>
    <w:rsid w:val="00717375"/>
    <w:rsid w:val="00740D95"/>
    <w:rsid w:val="00882368"/>
    <w:rsid w:val="008E36F1"/>
    <w:rsid w:val="008F0ED4"/>
    <w:rsid w:val="008F7D3C"/>
    <w:rsid w:val="00953B33"/>
    <w:rsid w:val="009962F9"/>
    <w:rsid w:val="009A7680"/>
    <w:rsid w:val="009F6AB7"/>
    <w:rsid w:val="00A069A9"/>
    <w:rsid w:val="00A66DB8"/>
    <w:rsid w:val="00A8315B"/>
    <w:rsid w:val="00AB1EEE"/>
    <w:rsid w:val="00AB2A0B"/>
    <w:rsid w:val="00AC2075"/>
    <w:rsid w:val="00B02C15"/>
    <w:rsid w:val="00B953A4"/>
    <w:rsid w:val="00BA79BF"/>
    <w:rsid w:val="00BD1524"/>
    <w:rsid w:val="00C44F24"/>
    <w:rsid w:val="00C5277F"/>
    <w:rsid w:val="00CA17C8"/>
    <w:rsid w:val="00CC5C87"/>
    <w:rsid w:val="00CC6B0C"/>
    <w:rsid w:val="00D6186A"/>
    <w:rsid w:val="00D92D20"/>
    <w:rsid w:val="00E07865"/>
    <w:rsid w:val="00E132E8"/>
    <w:rsid w:val="00E16129"/>
    <w:rsid w:val="00E22E0C"/>
    <w:rsid w:val="00E86C87"/>
    <w:rsid w:val="00E87760"/>
    <w:rsid w:val="00EC42AC"/>
    <w:rsid w:val="00F04CE6"/>
    <w:rsid w:val="00F06AA7"/>
    <w:rsid w:val="00F167D4"/>
    <w:rsid w:val="00FD247F"/>
    <w:rsid w:val="00FE3C8F"/>
    <w:rsid w:val="00FE3C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48ECB0"/>
  <w15:chartTrackingRefBased/>
  <w15:docId w15:val="{2689C7CC-A42F-4D3A-ADC4-A7740BDF96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EC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A768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7680"/>
  </w:style>
  <w:style w:type="paragraph" w:styleId="Footer">
    <w:name w:val="footer"/>
    <w:basedOn w:val="Normal"/>
    <w:link w:val="FooterChar"/>
    <w:uiPriority w:val="99"/>
    <w:unhideWhenUsed/>
    <w:rsid w:val="009A768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7680"/>
  </w:style>
  <w:style w:type="table" w:styleId="TableGrid">
    <w:name w:val="Table Grid"/>
    <w:basedOn w:val="TableNormal"/>
    <w:uiPriority w:val="39"/>
    <w:rsid w:val="009A76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E3C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3C8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F167D4"/>
    <w:pPr>
      <w:ind w:left="720"/>
      <w:contextualSpacing/>
    </w:pPr>
  </w:style>
  <w:style w:type="paragraph" w:styleId="NoSpacing">
    <w:name w:val="No Spacing"/>
    <w:uiPriority w:val="1"/>
    <w:qFormat/>
    <w:rsid w:val="007018C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5C14A6C4FDB047BEF741259D0B4635" ma:contentTypeVersion="11" ma:contentTypeDescription="Create a new document." ma:contentTypeScope="" ma:versionID="c92fbffd7719f0b7a82f24028b83f8d7">
  <xsd:schema xmlns:xsd="http://www.w3.org/2001/XMLSchema" xmlns:xs="http://www.w3.org/2001/XMLSchema" xmlns:p="http://schemas.microsoft.com/office/2006/metadata/properties" xmlns:ns2="d7820abc-67d2-4f85-8d24-0202594180b2" xmlns:ns3="da9ff453-0fe7-468f-b136-ce56d466b0fa" targetNamespace="http://schemas.microsoft.com/office/2006/metadata/properties" ma:root="true" ma:fieldsID="29a35d10c319c29622a1b022f3e6eea9" ns2:_="" ns3:_="">
    <xsd:import namespace="d7820abc-67d2-4f85-8d24-0202594180b2"/>
    <xsd:import namespace="da9ff453-0fe7-468f-b136-ce56d466b0f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20abc-67d2-4f85-8d24-0202594180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9ff453-0fe7-468f-b136-ce56d466b0f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94A4C1-28FD-4459-AA07-96158C25A89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38C2B14-74FD-4ABF-A596-432613151CE7}">
  <ds:schemaRefs>
    <ds:schemaRef ds:uri="http://www.w3.org/XML/1998/namespace"/>
    <ds:schemaRef ds:uri="http://purl.org/dc/dcmitype/"/>
    <ds:schemaRef ds:uri="http://schemas.openxmlformats.org/package/2006/metadata/core-properties"/>
    <ds:schemaRef ds:uri="http://schemas.microsoft.com/office/2006/documentManagement/types"/>
    <ds:schemaRef ds:uri="http://schemas.microsoft.com/office/2006/metadata/properties"/>
    <ds:schemaRef ds:uri="http://purl.org/dc/elements/1.1/"/>
    <ds:schemaRef ds:uri="489a8137-7e11-4587-8fde-76ad305f5b09"/>
    <ds:schemaRef ds:uri="http://schemas.microsoft.com/office/infopath/2007/PartnerControls"/>
    <ds:schemaRef ds:uri="0dc351c4-36a0-4bea-b008-2cd8ff868d9a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070B21A4-3BBF-4B0D-A32D-B6E56437A971}"/>
</file>

<file path=customXml/itemProps4.xml><?xml version="1.0" encoding="utf-8"?>
<ds:datastoreItem xmlns:ds="http://schemas.openxmlformats.org/officeDocument/2006/customXml" ds:itemID="{4CBA723F-FFE3-A84F-BBFF-19DD31B1B0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71</Words>
  <Characters>976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a Gomez</dc:creator>
  <cp:keywords/>
  <dc:description/>
  <cp:lastModifiedBy>Tamaisha Eytle</cp:lastModifiedBy>
  <cp:revision>3</cp:revision>
  <dcterms:created xsi:type="dcterms:W3CDTF">2020-04-27T17:04:00Z</dcterms:created>
  <dcterms:modified xsi:type="dcterms:W3CDTF">2020-05-07T2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5C14A6C4FDB047BEF741259D0B4635</vt:lpwstr>
  </property>
</Properties>
</file>